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1B0E" w14:textId="77777777" w:rsidR="00A024EC" w:rsidRDefault="00000000" w:rsidP="00320B02">
      <w:pPr>
        <w:pStyle w:val="Title"/>
        <w:jc w:val="both"/>
      </w:pPr>
      <w:r>
        <w:t>SPRINT SARI 2024 - Monthly report - May</w:t>
      </w:r>
    </w:p>
    <w:p w14:paraId="30E6BEB4" w14:textId="55321923" w:rsidR="00A024EC" w:rsidRPr="008C404C" w:rsidRDefault="008C404C" w:rsidP="00320B02">
      <w:pPr>
        <w:pStyle w:val="Date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Update </w:t>
      </w:r>
      <w:r w:rsidR="00000000" w:rsidRPr="008C404C">
        <w:rPr>
          <w:rFonts w:ascii="Helvetica" w:hAnsi="Helvetica"/>
        </w:rPr>
        <w:t>2024-07-01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1264952666"/>
        <w:docPartObj>
          <w:docPartGallery w:val="Table of Contents"/>
          <w:docPartUnique/>
        </w:docPartObj>
      </w:sdtPr>
      <w:sdtContent>
        <w:p w14:paraId="1F2ED855" w14:textId="77777777" w:rsidR="00A024EC" w:rsidRDefault="00000000" w:rsidP="00320B02">
          <w:pPr>
            <w:pStyle w:val="TOCHeading"/>
          </w:pPr>
          <w:r>
            <w:t>Table of Contents</w:t>
          </w:r>
        </w:p>
        <w:p w14:paraId="632DFFA8" w14:textId="77777777" w:rsidR="008C404C" w:rsidRDefault="00000000" w:rsidP="00320B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0748366" w:history="1">
            <w:r w:rsidR="008C404C" w:rsidRPr="0005768D">
              <w:rPr>
                <w:rStyle w:val="Hyperlink"/>
                <w:noProof/>
              </w:rPr>
              <w:t>Overall cohort</w:t>
            </w:r>
            <w:r w:rsidR="008C404C">
              <w:rPr>
                <w:noProof/>
                <w:webHidden/>
              </w:rPr>
              <w:tab/>
            </w:r>
            <w:r w:rsidR="008C404C">
              <w:rPr>
                <w:noProof/>
                <w:webHidden/>
              </w:rPr>
              <w:fldChar w:fldCharType="begin"/>
            </w:r>
            <w:r w:rsidR="008C404C">
              <w:rPr>
                <w:noProof/>
                <w:webHidden/>
              </w:rPr>
              <w:instrText xml:space="preserve"> PAGEREF _Toc170748366 \h </w:instrText>
            </w:r>
            <w:r w:rsidR="008C404C">
              <w:rPr>
                <w:noProof/>
                <w:webHidden/>
              </w:rPr>
            </w:r>
            <w:r w:rsidR="008C404C">
              <w:rPr>
                <w:noProof/>
                <w:webHidden/>
              </w:rPr>
              <w:fldChar w:fldCharType="separate"/>
            </w:r>
            <w:r w:rsidR="008C404C">
              <w:rPr>
                <w:noProof/>
                <w:webHidden/>
              </w:rPr>
              <w:t>1</w:t>
            </w:r>
            <w:r w:rsidR="008C404C">
              <w:rPr>
                <w:noProof/>
                <w:webHidden/>
              </w:rPr>
              <w:fldChar w:fldCharType="end"/>
            </w:r>
          </w:hyperlink>
        </w:p>
        <w:p w14:paraId="76B5B482" w14:textId="77777777" w:rsidR="008C404C" w:rsidRDefault="008C404C" w:rsidP="00320B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hyperlink w:anchor="_Toc170748367" w:history="1">
            <w:r w:rsidRPr="0005768D">
              <w:rPr>
                <w:rStyle w:val="Hyperlink"/>
                <w:noProof/>
              </w:rPr>
              <w:t>Stratified by pathogen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4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ACF52" w14:textId="77777777" w:rsidR="00A024EC" w:rsidRDefault="00000000" w:rsidP="00320B02">
          <w:pPr>
            <w:jc w:val="both"/>
          </w:pPr>
          <w:r>
            <w:fldChar w:fldCharType="end"/>
          </w:r>
        </w:p>
      </w:sdtContent>
    </w:sdt>
    <w:p w14:paraId="6C504C6F" w14:textId="77777777" w:rsidR="00A024EC" w:rsidRDefault="00000000" w:rsidP="00320B02">
      <w:pPr>
        <w:pStyle w:val="FirstParagraph"/>
      </w:pPr>
      <w:r>
        <w:t>This report covers the period from 01</w:t>
      </w:r>
      <w:r>
        <w:rPr>
          <w:vertAlign w:val="superscript"/>
        </w:rPr>
        <w:t>st</w:t>
      </w:r>
      <w:r>
        <w:t xml:space="preserve"> May 2024 to 31</w:t>
      </w:r>
      <w:r>
        <w:rPr>
          <w:vertAlign w:val="superscript"/>
        </w:rPr>
        <w:t>st</w:t>
      </w:r>
      <w:r>
        <w:t xml:space="preserve"> May 2024.</w:t>
      </w:r>
    </w:p>
    <w:p w14:paraId="78610228" w14:textId="77777777" w:rsidR="00320B02" w:rsidRDefault="00320B02" w:rsidP="00320B02">
      <w:pPr>
        <w:pStyle w:val="BodyText"/>
        <w:jc w:val="both"/>
      </w:pPr>
    </w:p>
    <w:p w14:paraId="650003AD" w14:textId="77777777" w:rsidR="00320B02" w:rsidRDefault="00320B02" w:rsidP="00320B02">
      <w:pPr>
        <w:pStyle w:val="BodyText"/>
        <w:jc w:val="both"/>
      </w:pPr>
    </w:p>
    <w:p w14:paraId="44CEAB85" w14:textId="77777777" w:rsidR="00320B02" w:rsidRDefault="00320B02" w:rsidP="00320B02">
      <w:pPr>
        <w:pStyle w:val="BodyText"/>
        <w:jc w:val="both"/>
      </w:pPr>
    </w:p>
    <w:p w14:paraId="6584087D" w14:textId="77777777" w:rsidR="00320B02" w:rsidRDefault="00320B02" w:rsidP="00320B02">
      <w:pPr>
        <w:pStyle w:val="BodyText"/>
        <w:jc w:val="both"/>
      </w:pPr>
    </w:p>
    <w:p w14:paraId="441CAE69" w14:textId="77777777" w:rsidR="00320B02" w:rsidRDefault="00320B02" w:rsidP="00320B02">
      <w:pPr>
        <w:pStyle w:val="BodyText"/>
        <w:jc w:val="both"/>
      </w:pPr>
    </w:p>
    <w:p w14:paraId="5973F6A1" w14:textId="77777777" w:rsidR="00320B02" w:rsidRDefault="00320B02" w:rsidP="00320B02">
      <w:pPr>
        <w:pStyle w:val="BodyText"/>
        <w:jc w:val="both"/>
      </w:pPr>
    </w:p>
    <w:p w14:paraId="59D8447A" w14:textId="77777777" w:rsidR="00320B02" w:rsidRDefault="00320B02" w:rsidP="00320B02">
      <w:pPr>
        <w:pStyle w:val="BodyText"/>
        <w:jc w:val="both"/>
      </w:pPr>
    </w:p>
    <w:p w14:paraId="0F00685A" w14:textId="77777777" w:rsidR="00320B02" w:rsidRDefault="00320B02" w:rsidP="00320B02">
      <w:pPr>
        <w:pStyle w:val="BodyText"/>
        <w:jc w:val="both"/>
      </w:pPr>
    </w:p>
    <w:p w14:paraId="41B2B163" w14:textId="77777777" w:rsidR="00320B02" w:rsidRDefault="00320B02" w:rsidP="00320B02">
      <w:pPr>
        <w:pStyle w:val="BodyText"/>
        <w:jc w:val="both"/>
      </w:pPr>
    </w:p>
    <w:p w14:paraId="6823B984" w14:textId="77777777" w:rsidR="00320B02" w:rsidRDefault="00320B02" w:rsidP="00320B02">
      <w:pPr>
        <w:pStyle w:val="BodyText"/>
        <w:jc w:val="both"/>
      </w:pPr>
    </w:p>
    <w:p w14:paraId="55C52D0F" w14:textId="77777777" w:rsidR="00320B02" w:rsidRPr="00320B02" w:rsidRDefault="00320B02" w:rsidP="00320B02">
      <w:pPr>
        <w:pStyle w:val="BodyText"/>
        <w:jc w:val="both"/>
      </w:pPr>
    </w:p>
    <w:p w14:paraId="5F9141BF" w14:textId="77777777" w:rsidR="00A024EC" w:rsidRDefault="00000000" w:rsidP="00320B02">
      <w:pPr>
        <w:pStyle w:val="Heading1"/>
        <w:jc w:val="both"/>
      </w:pPr>
      <w:bookmarkStart w:id="0" w:name="overall-cohort"/>
      <w:bookmarkStart w:id="1" w:name="_Toc170748366"/>
      <w:r>
        <w:lastRenderedPageBreak/>
        <w:t>Overall cohort</w:t>
      </w:r>
      <w:bookmarkEnd w:id="1"/>
    </w:p>
    <w:p w14:paraId="28B38538" w14:textId="1275D57E" w:rsidR="008C404C" w:rsidRDefault="00000000" w:rsidP="00320B02">
      <w:pPr>
        <w:pStyle w:val="FirstParagraph"/>
      </w:pPr>
      <w:r>
        <w:t>During the study period (01</w:t>
      </w:r>
      <w:r>
        <w:rPr>
          <w:vertAlign w:val="superscript"/>
        </w:rPr>
        <w:t>st</w:t>
      </w:r>
      <w:r>
        <w:t xml:space="preserve"> May 2024 to 31</w:t>
      </w:r>
      <w:r>
        <w:rPr>
          <w:vertAlign w:val="superscript"/>
        </w:rPr>
        <w:t>st</w:t>
      </w:r>
      <w:r>
        <w:t xml:space="preserve"> May 2024), there were </w:t>
      </w:r>
      <w:r>
        <w:rPr>
          <w:b/>
          <w:bCs/>
        </w:rPr>
        <w:t>229</w:t>
      </w:r>
      <w:r>
        <w:t xml:space="preserve"> SARI patients admitted to a participating SPRINT-SARI ICU. The cumulative number of patients in the SPRINT-SARI recorded for the year 2024 (1</w:t>
      </w:r>
      <w:r>
        <w:rPr>
          <w:vertAlign w:val="superscript"/>
        </w:rPr>
        <w:t>st</w:t>
      </w:r>
      <w:r>
        <w:t xml:space="preserve"> January to 31</w:t>
      </w:r>
      <w:r>
        <w:rPr>
          <w:vertAlign w:val="superscript"/>
        </w:rPr>
        <w:t>st</w:t>
      </w:r>
      <w:r>
        <w:t xml:space="preserve"> May) is now </w:t>
      </w:r>
      <w:r>
        <w:rPr>
          <w:b/>
          <w:bCs/>
        </w:rPr>
        <w:t>1002</w:t>
      </w:r>
      <w:r>
        <w:t xml:space="preserve">. The weekly number of SARI admissions aggregated by calendar month is shown in </w:t>
      </w:r>
      <w:r>
        <w:rPr>
          <w:b/>
          <w:bCs/>
        </w:rPr>
        <w:t>Figure 1</w:t>
      </w:r>
      <w:r>
        <w:t xml:space="preserve">. Baseline characteristics of these patients are summarised in the </w:t>
      </w:r>
      <w:r>
        <w:rPr>
          <w:b/>
          <w:bCs/>
        </w:rPr>
        <w:t>Table 1</w:t>
      </w:r>
      <w:r>
        <w:t>.</w:t>
      </w: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8C404C" w:rsidRPr="008C404C" w14:paraId="45DD7D48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3739F7A0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1.</w:t>
            </w:r>
            <w:r w:rsidRPr="008C404C">
              <w:t xml:space="preserve"> Weekly SARI admissions</w:t>
            </w:r>
          </w:p>
        </w:tc>
      </w:tr>
      <w:tr w:rsidR="008C404C" w:rsidRPr="008C404C" w14:paraId="17B5899D" w14:textId="77777777" w:rsidTr="008C404C">
        <w:tc>
          <w:tcPr>
            <w:tcW w:w="9350" w:type="dxa"/>
          </w:tcPr>
          <w:p w14:paraId="5D1C09EC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br/>
            </w:r>
            <w:r w:rsidRPr="008C404C">
              <w:rPr>
                <w:noProof/>
              </w:rPr>
              <w:drawing>
                <wp:inline distT="0" distB="0" distL="0" distR="0" wp14:anchorId="651305C0" wp14:editId="25D089EB">
                  <wp:extent cx="5943600" cy="475488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plots/2024-07-01/unnamed-chunk-3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AD38F6" w14:textId="4D8C0157" w:rsidR="00A024EC" w:rsidRDefault="00A024EC" w:rsidP="00320B02">
      <w:pPr>
        <w:pStyle w:val="BodyText"/>
        <w:jc w:val="both"/>
      </w:pPr>
    </w:p>
    <w:p w14:paraId="406F1A25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56A1D58F" wp14:editId="198AC0FE">
            <wp:extent cx="5943600" cy="49176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s/table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AE320" w14:textId="07208470" w:rsidR="00A024EC" w:rsidRDefault="00A024EC" w:rsidP="00320B02">
      <w:pPr>
        <w:pStyle w:val="BodyText"/>
        <w:jc w:val="both"/>
      </w:pPr>
    </w:p>
    <w:p w14:paraId="7CA89B8E" w14:textId="77777777" w:rsidR="00320B02" w:rsidRDefault="00320B02" w:rsidP="00320B02">
      <w:pPr>
        <w:pStyle w:val="BodyText"/>
        <w:jc w:val="both"/>
      </w:pPr>
    </w:p>
    <w:p w14:paraId="0DD12B5C" w14:textId="77777777" w:rsidR="00320B02" w:rsidRDefault="00320B02" w:rsidP="00320B02">
      <w:pPr>
        <w:pStyle w:val="BodyText"/>
        <w:jc w:val="both"/>
      </w:pPr>
    </w:p>
    <w:p w14:paraId="3CCE5CA0" w14:textId="77777777" w:rsidR="00320B02" w:rsidRDefault="00320B02" w:rsidP="00320B02">
      <w:pPr>
        <w:pStyle w:val="BodyText"/>
        <w:jc w:val="both"/>
      </w:pPr>
    </w:p>
    <w:p w14:paraId="28C5D033" w14:textId="77777777" w:rsidR="00320B02" w:rsidRDefault="00320B02" w:rsidP="00320B02">
      <w:pPr>
        <w:pStyle w:val="BodyText"/>
        <w:jc w:val="both"/>
      </w:pPr>
    </w:p>
    <w:p w14:paraId="38B6CE1E" w14:textId="77777777" w:rsidR="00320B02" w:rsidRDefault="00320B02" w:rsidP="00320B02">
      <w:pPr>
        <w:pStyle w:val="BodyText"/>
        <w:jc w:val="both"/>
      </w:pPr>
    </w:p>
    <w:p w14:paraId="306679E4" w14:textId="77777777" w:rsidR="00320B02" w:rsidRDefault="00320B02" w:rsidP="00320B02">
      <w:pPr>
        <w:pStyle w:val="BodyText"/>
        <w:jc w:val="both"/>
      </w:pPr>
    </w:p>
    <w:p w14:paraId="30F7E265" w14:textId="77777777" w:rsidR="00A024EC" w:rsidRDefault="00000000" w:rsidP="00320B02">
      <w:pPr>
        <w:pStyle w:val="BodyText"/>
        <w:jc w:val="both"/>
      </w:pPr>
      <w:r>
        <w:lastRenderedPageBreak/>
        <w:t xml:space="preserve">During the current study period 16/229 (7%) patients died in hospital, 169/229 (74%) were discharged to wards and 26/229 (11%) were still in hospital. The leading cause of death was treatment withdrawal 13/25 (52%) followed by hypoxic respiratory failure 5/25 (20%). The median length of stay in ICU and in hospital was 3 (2-5) and 8 (5-14) days, respectively. The outcomes of these patients are summarised in the </w:t>
      </w:r>
      <w:r>
        <w:rPr>
          <w:b/>
          <w:bCs/>
        </w:rPr>
        <w:t>Table 2</w:t>
      </w:r>
      <w:r>
        <w:t>.</w:t>
      </w:r>
    </w:p>
    <w:p w14:paraId="30B51722" w14:textId="77777777" w:rsidR="00A024EC" w:rsidRDefault="00000000" w:rsidP="00320B02">
      <w:pPr>
        <w:pStyle w:val="BodyText"/>
        <w:jc w:val="both"/>
      </w:pPr>
      <w:r>
        <w:rPr>
          <w:noProof/>
        </w:rPr>
        <w:drawing>
          <wp:inline distT="0" distB="0" distL="0" distR="0" wp14:anchorId="7B1A9547" wp14:editId="45DDD029">
            <wp:extent cx="5943600" cy="496486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bles/table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53B8C" w14:textId="77777777" w:rsidR="00A024EC" w:rsidRDefault="00000000" w:rsidP="00320B02">
      <w:pPr>
        <w:pStyle w:val="BodyText"/>
        <w:jc w:val="both"/>
      </w:pPr>
      <w:r>
        <w:br/>
      </w:r>
    </w:p>
    <w:p w14:paraId="694CC286" w14:textId="77777777" w:rsidR="008C404C" w:rsidRDefault="008C404C" w:rsidP="00320B02">
      <w:pPr>
        <w:pStyle w:val="BodyText"/>
        <w:jc w:val="both"/>
      </w:pPr>
    </w:p>
    <w:p w14:paraId="5025D665" w14:textId="77777777" w:rsidR="008C404C" w:rsidRDefault="008C404C" w:rsidP="00320B02">
      <w:pPr>
        <w:pStyle w:val="BodyText"/>
        <w:jc w:val="both"/>
      </w:pPr>
    </w:p>
    <w:p w14:paraId="7B8BD3F2" w14:textId="77777777" w:rsidR="008C404C" w:rsidRDefault="008C404C" w:rsidP="00320B02">
      <w:pPr>
        <w:pStyle w:val="BodyText"/>
        <w:jc w:val="both"/>
      </w:pPr>
    </w:p>
    <w:p w14:paraId="310A30EE" w14:textId="77777777" w:rsidR="00A024EC" w:rsidRDefault="00000000" w:rsidP="00320B02">
      <w:pPr>
        <w:pStyle w:val="Heading1"/>
        <w:jc w:val="both"/>
      </w:pPr>
      <w:bookmarkStart w:id="2" w:name="stratified-by-pathogen-type"/>
      <w:bookmarkStart w:id="3" w:name="_Toc170748367"/>
      <w:bookmarkEnd w:id="0"/>
      <w:r>
        <w:t>Stratified by pathogen type</w:t>
      </w:r>
      <w:bookmarkEnd w:id="3"/>
    </w:p>
    <w:p w14:paraId="6F03EC18" w14:textId="75D3F280" w:rsidR="00A024EC" w:rsidRDefault="00000000" w:rsidP="00320B02">
      <w:pPr>
        <w:pStyle w:val="FirstParagraph"/>
      </w:pPr>
      <w:proofErr w:type="gramStart"/>
      <w:r>
        <w:t>Overall</w:t>
      </w:r>
      <w:proofErr w:type="gramEnd"/>
      <w:r>
        <w:t xml:space="preserve"> 28 patients presented a viral co-infection. Categorization was performed as follows : COVID-19 &gt; Influenza &gt; RSV &gt; Other. Baseline characteristics, intervention, and outcomes according to the pathogen type are presented in </w:t>
      </w:r>
      <w:r>
        <w:rPr>
          <w:b/>
          <w:bCs/>
        </w:rPr>
        <w:t>Table 3</w:t>
      </w:r>
      <w:r>
        <w:t xml:space="preserve"> and </w:t>
      </w:r>
      <w:r>
        <w:rPr>
          <w:b/>
          <w:bCs/>
        </w:rPr>
        <w:t>Table 4</w:t>
      </w:r>
      <w:r>
        <w:t xml:space="preserve">. Weekly SARI admissions according to the pathogen type are displayed in </w:t>
      </w:r>
      <w:r>
        <w:rPr>
          <w:b/>
          <w:bCs/>
        </w:rPr>
        <w:t>Figure 2</w:t>
      </w:r>
      <w:r>
        <w:t xml:space="preserve">. A heatmap summarising all co-infection is displayed in </w:t>
      </w:r>
      <w:r>
        <w:rPr>
          <w:b/>
          <w:bCs/>
        </w:rPr>
        <w:t>Figure 3</w:t>
      </w:r>
      <w:r>
        <w:t>.</w:t>
      </w:r>
    </w:p>
    <w:p w14:paraId="04853DCF" w14:textId="77777777" w:rsidR="00A024EC" w:rsidRDefault="00000000" w:rsidP="00320B02">
      <w:pPr>
        <w:pStyle w:val="BodyText"/>
        <w:jc w:val="both"/>
      </w:pPr>
      <w:r>
        <w:br/>
      </w:r>
    </w:p>
    <w:p w14:paraId="2E738413" w14:textId="77777777" w:rsidR="008C404C" w:rsidRDefault="008C404C" w:rsidP="00320B02">
      <w:pPr>
        <w:pStyle w:val="BodyText"/>
        <w:jc w:val="both"/>
      </w:pPr>
    </w:p>
    <w:p w14:paraId="0E3E19F1" w14:textId="77777777" w:rsidR="008C404C" w:rsidRDefault="008C404C" w:rsidP="00320B02">
      <w:pPr>
        <w:pStyle w:val="BodyText"/>
        <w:jc w:val="both"/>
      </w:pPr>
    </w:p>
    <w:p w14:paraId="6B22D3E6" w14:textId="77777777" w:rsidR="008C404C" w:rsidRDefault="008C404C" w:rsidP="00320B02">
      <w:pPr>
        <w:pStyle w:val="BodyText"/>
        <w:jc w:val="both"/>
      </w:pPr>
    </w:p>
    <w:p w14:paraId="470017EF" w14:textId="77777777" w:rsidR="008C404C" w:rsidRDefault="008C404C" w:rsidP="00320B02">
      <w:pPr>
        <w:pStyle w:val="BodyText"/>
        <w:jc w:val="both"/>
      </w:pPr>
    </w:p>
    <w:p w14:paraId="2B9099CA" w14:textId="77777777" w:rsidR="008C404C" w:rsidRDefault="008C404C" w:rsidP="00320B02">
      <w:pPr>
        <w:pStyle w:val="BodyText"/>
        <w:jc w:val="both"/>
      </w:pPr>
    </w:p>
    <w:p w14:paraId="793C09E4" w14:textId="77777777" w:rsidR="008C404C" w:rsidRDefault="008C404C" w:rsidP="00320B02">
      <w:pPr>
        <w:pStyle w:val="BodyText"/>
        <w:jc w:val="both"/>
      </w:pPr>
    </w:p>
    <w:p w14:paraId="324FB7A0" w14:textId="77777777" w:rsidR="008C404C" w:rsidRDefault="008C404C" w:rsidP="00320B02">
      <w:pPr>
        <w:pStyle w:val="BodyText"/>
        <w:jc w:val="both"/>
      </w:pPr>
    </w:p>
    <w:p w14:paraId="5328C4CE" w14:textId="77777777" w:rsidR="008C404C" w:rsidRDefault="008C404C" w:rsidP="00320B02">
      <w:pPr>
        <w:pStyle w:val="BodyText"/>
        <w:jc w:val="both"/>
      </w:pPr>
    </w:p>
    <w:p w14:paraId="19FCB8C5" w14:textId="77777777" w:rsidR="008C404C" w:rsidRDefault="008C404C" w:rsidP="00320B02">
      <w:pPr>
        <w:pStyle w:val="BodyText"/>
        <w:jc w:val="both"/>
      </w:pPr>
    </w:p>
    <w:p w14:paraId="00D7C7E8" w14:textId="77777777" w:rsidR="008C404C" w:rsidRDefault="008C404C" w:rsidP="00320B02">
      <w:pPr>
        <w:pStyle w:val="BodyText"/>
        <w:jc w:val="both"/>
      </w:pPr>
    </w:p>
    <w:p w14:paraId="758853BE" w14:textId="77777777" w:rsidR="008C404C" w:rsidRDefault="008C404C" w:rsidP="00320B02">
      <w:pPr>
        <w:pStyle w:val="BodyText"/>
        <w:jc w:val="both"/>
      </w:pPr>
    </w:p>
    <w:p w14:paraId="7CBA13D0" w14:textId="77777777" w:rsidR="008C404C" w:rsidRDefault="008C404C" w:rsidP="00320B02">
      <w:pPr>
        <w:pStyle w:val="BodyText"/>
        <w:jc w:val="both"/>
      </w:pPr>
    </w:p>
    <w:tbl>
      <w:tblPr>
        <w:tblStyle w:val="ListTable4-Accent1"/>
        <w:tblW w:w="0" w:type="auto"/>
        <w:tblBorders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8C404C" w:rsidRPr="008C404C" w14:paraId="11878407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</w:tcPr>
          <w:p w14:paraId="0319D831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2.</w:t>
            </w:r>
            <w:r w:rsidRPr="008C404C">
              <w:t xml:space="preserve"> Weekly SARI admissions according to the pathogen type</w:t>
            </w:r>
          </w:p>
        </w:tc>
      </w:tr>
      <w:tr w:rsidR="008C404C" w:rsidRPr="008C404C" w14:paraId="48DF4488" w14:textId="77777777" w:rsidTr="008C404C">
        <w:tc>
          <w:tcPr>
            <w:tcW w:w="9350" w:type="dxa"/>
          </w:tcPr>
          <w:p w14:paraId="16E0CB2D" w14:textId="2F2A0A21" w:rsidR="008C404C" w:rsidRPr="008C404C" w:rsidRDefault="00320B02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noProof/>
              </w:rPr>
              <w:drawing>
                <wp:inline distT="0" distB="0" distL="0" distR="0" wp14:anchorId="7AD36788" wp14:editId="1B37BA8E">
                  <wp:extent cx="5196254" cy="7025054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plots/2024-07-01/unnamed-chunk-8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3606" cy="7062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8C404C" w:rsidRPr="008C404C">
              <w:br/>
            </w:r>
          </w:p>
        </w:tc>
      </w:tr>
    </w:tbl>
    <w:p w14:paraId="33E09E86" w14:textId="50C1A028" w:rsidR="008C404C" w:rsidRDefault="008C404C" w:rsidP="00320B02">
      <w:pPr>
        <w:pStyle w:val="BodyText"/>
        <w:jc w:val="both"/>
      </w:pPr>
    </w:p>
    <w:tbl>
      <w:tblPr>
        <w:tblStyle w:val="ListTable2-Accent1"/>
        <w:tblW w:w="9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601"/>
      </w:tblGrid>
      <w:tr w:rsidR="008C404C" w:rsidRPr="008C404C" w14:paraId="492E5DDA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601" w:type="dxa"/>
          </w:tcPr>
          <w:p w14:paraId="4B2E4588" w14:textId="0D08B7F3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b/>
                <w:bCs/>
              </w:rPr>
              <w:t>Figure 3.</w:t>
            </w:r>
            <w:r w:rsidRPr="008C404C">
              <w:t xml:space="preserve"> Heatmap of patients with viral co-infections</w:t>
            </w:r>
          </w:p>
        </w:tc>
      </w:tr>
      <w:tr w:rsidR="008C404C" w:rsidRPr="008C404C" w14:paraId="521D21A5" w14:textId="77777777" w:rsidTr="008C404C">
        <w:trPr>
          <w:trHeight w:val="8200"/>
        </w:trPr>
        <w:tc>
          <w:tcPr>
            <w:tcW w:w="9601" w:type="dxa"/>
            <w:tcBorders>
              <w:bottom w:val="single" w:sz="4" w:space="0" w:color="auto"/>
            </w:tcBorders>
          </w:tcPr>
          <w:p w14:paraId="12D3602C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br/>
            </w:r>
            <w:r w:rsidRPr="008C404C">
              <w:rPr>
                <w:noProof/>
              </w:rPr>
              <w:drawing>
                <wp:inline distT="0" distB="0" distL="0" distR="0" wp14:anchorId="64E83A57" wp14:editId="3C130EB2">
                  <wp:extent cx="5943600" cy="4953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plots/2024-07-01/unnamed-chunk-9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404C">
              <w:t xml:space="preserve"> </w:t>
            </w:r>
          </w:p>
        </w:tc>
      </w:tr>
      <w:tr w:rsidR="008C404C" w:rsidRPr="008C404C" w14:paraId="24D39AD9" w14:textId="77777777" w:rsidTr="008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tcW w:w="9601" w:type="dxa"/>
            <w:tcBorders>
              <w:left w:val="nil"/>
              <w:right w:val="nil"/>
            </w:tcBorders>
            <w:shd w:val="clear" w:color="auto" w:fill="auto"/>
          </w:tcPr>
          <w:p w14:paraId="42A0907B" w14:textId="77777777" w:rsidR="008C404C" w:rsidRPr="008C404C" w:rsidRDefault="008C404C" w:rsidP="00320B02">
            <w:pPr>
              <w:pStyle w:val="BodyText"/>
              <w:spacing w:before="0" w:after="0" w:line="240" w:lineRule="auto"/>
              <w:jc w:val="both"/>
            </w:pPr>
            <w:r w:rsidRPr="008C404C">
              <w:rPr>
                <w:sz w:val="16"/>
                <w:szCs w:val="16"/>
              </w:rPr>
              <w:t>Each row represents a patient. Dark blue cells indicate a positive infection</w:t>
            </w:r>
          </w:p>
        </w:tc>
      </w:tr>
    </w:tbl>
    <w:p w14:paraId="5904D72B" w14:textId="2E5CA988" w:rsidR="00A024EC" w:rsidRDefault="00000000" w:rsidP="00320B02">
      <w:pPr>
        <w:pStyle w:val="BodyText"/>
        <w:jc w:val="both"/>
      </w:pPr>
      <w:r>
        <w:br/>
      </w:r>
    </w:p>
    <w:p w14:paraId="29BF6244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302D8A24" wp14:editId="5E194C29">
            <wp:extent cx="5943600" cy="432207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ables/table_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995C8" w14:textId="77777777" w:rsidR="00A024EC" w:rsidRDefault="00000000" w:rsidP="00320B02">
      <w:pPr>
        <w:pStyle w:val="BodyText"/>
        <w:jc w:val="both"/>
      </w:pPr>
      <w:r>
        <w:br/>
      </w:r>
      <w:r>
        <w:br/>
      </w:r>
    </w:p>
    <w:p w14:paraId="0C63F3A6" w14:textId="77777777" w:rsidR="00A024EC" w:rsidRDefault="00000000" w:rsidP="00320B02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0B8BACDF" wp14:editId="087390AD">
            <wp:extent cx="5943600" cy="371927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ables/table_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A024EC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E87A0" w14:textId="77777777" w:rsidR="009236C8" w:rsidRDefault="009236C8">
      <w:pPr>
        <w:spacing w:after="0" w:line="240" w:lineRule="auto"/>
      </w:pPr>
      <w:r>
        <w:separator/>
      </w:r>
    </w:p>
  </w:endnote>
  <w:endnote w:type="continuationSeparator" w:id="0">
    <w:p w14:paraId="2ECA35EA" w14:textId="77777777" w:rsidR="009236C8" w:rsidRDefault="00923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4C131" w14:textId="77777777" w:rsidR="009236C8" w:rsidRDefault="009236C8">
      <w:r>
        <w:separator/>
      </w:r>
    </w:p>
  </w:footnote>
  <w:footnote w:type="continuationSeparator" w:id="0">
    <w:p w14:paraId="06BEE3A9" w14:textId="77777777" w:rsidR="009236C8" w:rsidRDefault="009236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9AAC" w14:textId="77777777" w:rsidR="00A024EC" w:rsidRDefault="00000000" w:rsidP="001F165C">
    <w:pPr>
      <w:pStyle w:val="Header"/>
      <w:jc w:val="center"/>
    </w:pPr>
    <w:r>
      <w:rPr>
        <w:noProof/>
      </w:rPr>
      <w:drawing>
        <wp:inline distT="0" distB="0" distL="0" distR="0" wp14:anchorId="729742B8" wp14:editId="2FE78ACD">
          <wp:extent cx="1629607" cy="720962"/>
          <wp:effectExtent l="0" t="0" r="0" b="3175"/>
          <wp:docPr id="1368237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8237254" name="Picture 13682372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35" cy="80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460197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4EC"/>
    <w:rsid w:val="00320B02"/>
    <w:rsid w:val="007726F4"/>
    <w:rsid w:val="008C404C"/>
    <w:rsid w:val="009236C8"/>
    <w:rsid w:val="00A024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7A9E72"/>
  <w15:docId w15:val="{68672611-E053-8E4F-9787-DAF8E7AF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">
    <w:name w:val="Table Grid"/>
    <w:basedOn w:val="TableNormal"/>
    <w:rsid w:val="008C40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urfulAccent1">
    <w:name w:val="List Table 6 Colorful Accent 1"/>
    <w:basedOn w:val="TableNormal"/>
    <w:uiPriority w:val="51"/>
    <w:rsid w:val="008C404C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8C404C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52BA4B-4E91-1449-8BC9-4FC7325DD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286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SARI 2024 - Monthly report - May</dc:title>
  <dc:creator/>
  <cp:keywords/>
  <cp:lastModifiedBy>CHABA, Anis</cp:lastModifiedBy>
  <cp:revision>3</cp:revision>
  <dcterms:created xsi:type="dcterms:W3CDTF">2024-07-01T07:45:00Z</dcterms:created>
  <dcterms:modified xsi:type="dcterms:W3CDTF">2024-07-0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